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p w:rsidR="00994114" w:rsidRDefault="00994114" w:rsidP="00994114">
      <w:pPr>
        <w:pStyle w:val="Nadpis2"/>
      </w:pPr>
      <w:r>
        <w:t>Notes</w:t>
      </w:r>
    </w:p>
    <w:p w:rsidR="00994114" w:rsidRPr="00994114" w:rsidRDefault="00994114" w:rsidP="00994114">
      <w:pPr>
        <w:rPr>
          <w:b/>
        </w:rPr>
      </w:pPr>
      <w:r w:rsidRPr="00994114">
        <w:rPr>
          <w:b/>
        </w:rPr>
        <w:t xml:space="preserve">Pay attention to this chapter. </w:t>
      </w:r>
      <w:r w:rsidRPr="00994114">
        <w:rPr>
          <w:b/>
          <w:noProof/>
        </w:rPr>
        <w:t>The opponent</w:t>
      </w:r>
      <w:r w:rsidRPr="00994114">
        <w:rPr>
          <w:b/>
        </w:rPr>
        <w:t xml:space="preserve"> is expert in this field. Formulate </w:t>
      </w:r>
      <w:r w:rsidRPr="00994114">
        <w:rPr>
          <w:b/>
          <w:noProof/>
        </w:rPr>
        <w:t>carefully</w:t>
      </w:r>
      <w:r w:rsidRPr="00994114">
        <w:rPr>
          <w:b/>
        </w:rPr>
        <w:t>!</w:t>
      </w:r>
    </w:p>
    <w:bookmarkEnd w:id="0"/>
    <w:p w:rsidR="00994114" w:rsidRDefault="00994114" w:rsidP="00994114">
      <w:pPr>
        <w:pStyle w:val="Nadpis2"/>
      </w:pPr>
      <w:r>
        <w:t>Body</w:t>
      </w:r>
    </w:p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 w:rsidRPr="002820A4">
        <w:rPr>
          <w:noProof/>
        </w:rPr>
        <w:t>huge</w:t>
      </w:r>
      <w:r w:rsidR="00BF663D">
        <w:t xml:space="preserve">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2820A4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2820A4">
            <w:rPr>
              <w:noProof/>
            </w:rPr>
            <w:t>[1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596E7F">
      <w:pPr>
        <w:pStyle w:val="Nadpis3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2820A4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2820A4">
        <w:rPr>
          <w:noProof/>
        </w:rPr>
        <w:t>is</w:t>
      </w:r>
      <w:r w:rsidR="00641E42" w:rsidRPr="002820A4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2820A4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2820A4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05pt;height:21.75pt" o:ole="">
            <v:imagedata r:id="rId6" o:title=""/>
          </v:shape>
          <o:OLEObject Type="Embed" ProgID="Equation.DSMT4" ShapeID="_x0000_i1025" DrawAspect="Content" ObjectID="_1556805639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2820A4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1pt;height:20.95pt" o:ole="">
            <v:imagedata r:id="rId8" o:title=""/>
          </v:shape>
          <o:OLEObject Type="Embed" ProgID="Equation.DSMT4" ShapeID="_x0000_i1026" DrawAspect="Content" ObjectID="_1556805640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2F60E0">
        <w:t>Assuming</w:t>
      </w:r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</w:t>
      </w:r>
      <w:r>
        <w:rPr>
          <w:rFonts w:eastAsiaTheme="minorEastAsia"/>
          <w:noProof/>
        </w:rPr>
        <w:lastRenderedPageBreak/>
        <w:t>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.3pt;height:33.5pt" o:ole="">
            <v:imagedata r:id="rId10" o:title=""/>
          </v:shape>
          <o:OLEObject Type="Embed" ProgID="Equation.DSMT4" ShapeID="_x0000_i1027" DrawAspect="Content" ObjectID="_1556805641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9.1pt;height:33.5pt" o:ole="">
            <v:imagedata r:id="rId12" o:title=""/>
          </v:shape>
          <o:OLEObject Type="Embed" ProgID="Equation.DSMT4" ShapeID="_x0000_i1028" DrawAspect="Content" ObjectID="_1556805642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pt;height:25.1pt" o:ole="">
            <v:imagedata r:id="rId14" o:title=""/>
          </v:shape>
          <o:OLEObject Type="Embed" ProgID="Equation.DSMT4" ShapeID="_x0000_i1029" DrawAspect="Content" ObjectID="_1556805643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0444D2">
      <w:pPr>
        <w:pStyle w:val="Nadpis3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</w:t>
      </w:r>
      <w:r w:rsidR="008F6E8F" w:rsidRPr="002820A4">
        <w:rPr>
          <w:noProof/>
        </w:rPr>
        <w:t>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</w:t>
      </w:r>
      <w:r w:rsidR="00A97B7E" w:rsidRPr="002820A4">
        <w:rPr>
          <w:noProof/>
        </w:rPr>
        <w:t>reward</w:t>
      </w:r>
      <w:r w:rsidR="00A97B7E">
        <w:rPr>
          <w:noProof/>
        </w:rPr>
        <w:t xml:space="preserve">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</w:t>
      </w:r>
      <w:r w:rsidR="00336ECD" w:rsidRPr="002820A4">
        <w:rPr>
          <w:noProof/>
        </w:rPr>
        <w:t>framework</w:t>
      </w:r>
      <w:r w:rsidR="00336ECD">
        <w:rPr>
          <w:noProof/>
        </w:rPr>
        <w:t xml:space="preserve">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1E19C4">
      <w:pPr>
        <w:pStyle w:val="Nadpis3"/>
        <w:tabs>
          <w:tab w:val="left" w:pos="8400"/>
        </w:tabs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matricies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9pt;height:20.1pt" o:ole="">
            <v:imagedata r:id="rId16" o:title=""/>
          </v:shape>
          <o:OLEObject Type="Embed" ProgID="Equation.DSMT4" ShapeID="_x0000_i1030" DrawAspect="Content" ObjectID="_1556805644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433969" w:rsidRDefault="008A60B7" w:rsidP="000444D2">
      <w:r>
        <w:lastRenderedPageBreak/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Solution Set</w:t>
      </w:r>
      <w:r w:rsidR="00433969">
        <w:t xml:space="preserve"> need to </w:t>
      </w:r>
      <w:r w:rsidR="00433969" w:rsidRPr="002820A4">
        <w:rPr>
          <w:noProof/>
        </w:rPr>
        <w:t>be</w:t>
      </w:r>
      <w:r w:rsidRPr="002820A4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.3pt;height:33.5pt" o:ole="">
            <v:imagedata r:id="rId18" o:title=""/>
          </v:shape>
          <o:OLEObject Type="Embed" ProgID="Equation.DSMT4" ShapeID="_x0000_i1031" DrawAspect="Content" ObjectID="_1556805645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6pt;height:76.2pt" o:ole="">
            <v:imagedata r:id="rId20" o:title=""/>
          </v:shape>
          <o:OLEObject Type="Embed" ProgID="Equation.DSMT4" ShapeID="_x0000_i1032" DrawAspect="Content" ObjectID="_1556805646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sdt>
      <w:sdtPr>
        <w:rPr>
          <w:lang w:val="cs-CZ"/>
        </w:rPr>
        <w:id w:val="77259770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</w:sdtEndPr>
      <w:sdtContent>
        <w:p w:rsidR="002820A4" w:rsidRDefault="002820A4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2820A4" w:rsidRDefault="002820A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BBEEL, Pieter </w:t>
                    </w:r>
                    <w:r w:rsidRPr="002820A4">
                      <w:rPr>
                        <w:rFonts w:eastAsia="Times New Roman"/>
                        <w:noProof/>
                      </w:rPr>
                      <w:t>a Andrew</w:t>
                    </w:r>
                    <w:r>
                      <w:rPr>
                        <w:rFonts w:eastAsia="Times New Roman"/>
                        <w:noProof/>
                      </w:rPr>
                      <w:t xml:space="preserve"> Y. NG. Apprenticeship learning via inverse reinforcement learning. </w:t>
                    </w:r>
                    <w:r w:rsidRPr="002820A4">
                      <w:rPr>
                        <w:rFonts w:eastAsia="Times New Roman"/>
                        <w:i/>
                        <w:iCs/>
                        <w:noProof/>
                      </w:rPr>
                      <w:t>Proceedings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the twenty-first international conference on Machine learning. AC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4 [cit. 2017-05-07]. Dostupné z: https://ai.stanford.edu/~ang/papers/icml04-apprentice.pdf</w:t>
                    </w:r>
                  </w:p>
                </w:tc>
              </w:tr>
            </w:tbl>
            <w:p w:rsidR="002820A4" w:rsidRDefault="002820A4">
              <w:pPr>
                <w:divId w:val="880753958"/>
                <w:rPr>
                  <w:rFonts w:eastAsia="Times New Roman"/>
                  <w:noProof/>
                </w:rPr>
              </w:pPr>
            </w:p>
            <w:p w:rsidR="002820A4" w:rsidRDefault="002820A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E076A9" w:rsidRPr="000444D2" w:rsidRDefault="00E076A9" w:rsidP="000444D2">
      <w:bookmarkStart w:id="2" w:name="_GoBack"/>
      <w:bookmarkEnd w:id="2"/>
    </w:p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qwUAb+BphiwAAAA="/>
  </w:docVars>
  <w:rsids>
    <w:rsidRoot w:val="006C66D5"/>
    <w:rsid w:val="000444D2"/>
    <w:rsid w:val="00094C9B"/>
    <w:rsid w:val="000F3697"/>
    <w:rsid w:val="00115370"/>
    <w:rsid w:val="0015680C"/>
    <w:rsid w:val="00157427"/>
    <w:rsid w:val="001E19C4"/>
    <w:rsid w:val="002024F8"/>
    <w:rsid w:val="002820A4"/>
    <w:rsid w:val="002849D0"/>
    <w:rsid w:val="002F60E0"/>
    <w:rsid w:val="00325DC7"/>
    <w:rsid w:val="00335E7E"/>
    <w:rsid w:val="00336ECD"/>
    <w:rsid w:val="003450BD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469C"/>
    <w:rsid w:val="00707C3C"/>
    <w:rsid w:val="00711072"/>
    <w:rsid w:val="0072733B"/>
    <w:rsid w:val="007866A0"/>
    <w:rsid w:val="007B1FF8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C0887"/>
    <w:rsid w:val="00AF3E55"/>
    <w:rsid w:val="00B72A01"/>
    <w:rsid w:val="00BB19A0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F2191AC4-89A5-4149-B49C-2154AA3F9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1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4</cp:revision>
  <dcterms:created xsi:type="dcterms:W3CDTF">2017-05-03T19:55:00Z</dcterms:created>
  <dcterms:modified xsi:type="dcterms:W3CDTF">2017-05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